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1C939E8E" w:rsidR="00A232A5" w:rsidRDefault="0066449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April </w:t>
      </w:r>
      <w:r w:rsidR="00A03DC2">
        <w:rPr>
          <w:b/>
          <w:bCs/>
        </w:rPr>
        <w:t>22</w:t>
      </w:r>
      <w:r>
        <w:rPr>
          <w:b/>
          <w:bCs/>
        </w:rPr>
        <w:t>, 2024</w:t>
      </w:r>
    </w:p>
    <w:p w14:paraId="11DDA0A4" w14:textId="0D788E8D" w:rsidR="00DD1CDC" w:rsidRDefault="00A03DC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genda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71130AAB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A03DC2">
        <w:rPr>
          <w:i/>
          <w:iCs/>
        </w:rPr>
        <w:t>April 11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D99B75E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6247F4E9" w14:textId="6B7E68D3" w:rsidR="005644E2" w:rsidRDefault="009A58BE" w:rsidP="009A58BE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5.1 Transfer of ATV Trail Use Permit to Foothills ATV Club </w:t>
      </w:r>
      <w:r w:rsidR="005644E2">
        <w:rPr>
          <w:bCs/>
        </w:rPr>
        <w:t>of</w:t>
      </w:r>
      <w:r>
        <w:rPr>
          <w:bCs/>
        </w:rPr>
        <w:t xml:space="preserve"> Sumner</w:t>
      </w:r>
      <w:r w:rsidR="005644E2">
        <w:rPr>
          <w:bCs/>
        </w:rPr>
        <w:t xml:space="preserve">, a </w:t>
      </w:r>
    </w:p>
    <w:p w14:paraId="1FE82556" w14:textId="3299F402" w:rsidR="00C428DA" w:rsidRDefault="009A58BE" w:rsidP="000E22B4">
      <w:pPr>
        <w:pStyle w:val="ListParagraph"/>
        <w:widowControl w:val="0"/>
        <w:autoSpaceDE w:val="0"/>
        <w:autoSpaceDN w:val="0"/>
        <w:adjustRightInd w:val="0"/>
        <w:ind w:left="360"/>
      </w:pPr>
      <w:r>
        <w:rPr>
          <w:bCs/>
        </w:rPr>
        <w:br/>
      </w:r>
      <w:r w:rsidR="00432BB4">
        <w:t>5</w:t>
      </w:r>
      <w:r w:rsidR="002575FE">
        <w:t>.</w:t>
      </w:r>
      <w:r>
        <w:t>2</w:t>
      </w:r>
      <w:r w:rsidR="002575FE">
        <w:t xml:space="preserve"> Douglas Quitclaim Deed</w:t>
      </w:r>
      <w:r w:rsidR="00BA544E" w:rsidRPr="00BA544E">
        <w:t xml:space="preserve"> </w:t>
      </w:r>
      <w:r w:rsidR="003827C8">
        <w:t>–</w:t>
      </w:r>
    </w:p>
    <w:p w14:paraId="473CDF31" w14:textId="77777777" w:rsidR="003827C8" w:rsidRDefault="003827C8" w:rsidP="00432BB4">
      <w:pPr>
        <w:widowControl w:val="0"/>
        <w:autoSpaceDE w:val="0"/>
        <w:autoSpaceDN w:val="0"/>
        <w:adjustRightInd w:val="0"/>
      </w:pPr>
    </w:p>
    <w:p w14:paraId="719E6980" w14:textId="71B0CAC3" w:rsidR="00495196" w:rsidRDefault="00C428DA" w:rsidP="00432BB4">
      <w:pPr>
        <w:widowControl w:val="0"/>
        <w:autoSpaceDE w:val="0"/>
        <w:autoSpaceDN w:val="0"/>
        <w:adjustRightInd w:val="0"/>
      </w:pPr>
      <w:r>
        <w:t xml:space="preserve">     5.</w:t>
      </w:r>
      <w:r w:rsidR="009A58BE">
        <w:t>3</w:t>
      </w:r>
      <w:r>
        <w:t xml:space="preserve"> Appointments - </w:t>
      </w:r>
      <w:r w:rsidR="00BA544E" w:rsidRPr="00BA544E">
        <w:t xml:space="preserve"> </w:t>
      </w:r>
      <w:r w:rsidR="003B0352">
        <w:t xml:space="preserve"> </w:t>
      </w:r>
    </w:p>
    <w:p w14:paraId="3ADE244E" w14:textId="49656398" w:rsidR="00DB28F0" w:rsidRDefault="003B0352" w:rsidP="00432BB4">
      <w:pPr>
        <w:widowControl w:val="0"/>
        <w:autoSpaceDE w:val="0"/>
        <w:autoSpaceDN w:val="0"/>
        <w:adjustRightInd w:val="0"/>
      </w:pPr>
      <w:r>
        <w:t xml:space="preserve">           </w:t>
      </w:r>
      <w:r w:rsidR="003827C8">
        <w:t>Planning Board – Evelyn Chabot</w:t>
      </w:r>
    </w:p>
    <w:p w14:paraId="391171AE" w14:textId="77777777" w:rsidR="009A58BE" w:rsidRDefault="009A58BE" w:rsidP="00432BB4">
      <w:pPr>
        <w:widowControl w:val="0"/>
        <w:autoSpaceDE w:val="0"/>
        <w:autoSpaceDN w:val="0"/>
        <w:adjustRightInd w:val="0"/>
      </w:pPr>
    </w:p>
    <w:p w14:paraId="3185A052" w14:textId="6C41426C" w:rsidR="003827C8" w:rsidRDefault="003827C8" w:rsidP="00432BB4">
      <w:pPr>
        <w:widowControl w:val="0"/>
        <w:autoSpaceDE w:val="0"/>
        <w:autoSpaceDN w:val="0"/>
        <w:adjustRightInd w:val="0"/>
      </w:pPr>
      <w:r>
        <w:t xml:space="preserve">           Election Clerks – Sherry Walrath, Susan Justice and Susan Adell.</w:t>
      </w:r>
    </w:p>
    <w:p w14:paraId="3C8B4163" w14:textId="77777777" w:rsidR="009A58BE" w:rsidRDefault="009A58BE" w:rsidP="00432BB4">
      <w:pPr>
        <w:widowControl w:val="0"/>
        <w:autoSpaceDE w:val="0"/>
        <w:autoSpaceDN w:val="0"/>
        <w:adjustRightInd w:val="0"/>
      </w:pPr>
    </w:p>
    <w:p w14:paraId="19D75AC5" w14:textId="1973A7B7" w:rsidR="00DB28F0" w:rsidRDefault="00DB28F0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t xml:space="preserve">     Sand and Salt Bid –</w:t>
      </w:r>
    </w:p>
    <w:p w14:paraId="6839847D" w14:textId="77777777" w:rsidR="009A58BE" w:rsidRDefault="009A58BE" w:rsidP="00037E7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E6463D9" w14:textId="00E25888" w:rsidR="00DB28F0" w:rsidRDefault="00DB28F0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t xml:space="preserve">     Ad Hoc Committee By-laws </w:t>
      </w:r>
      <w:r w:rsidR="000E22B4">
        <w:t>-</w:t>
      </w:r>
    </w:p>
    <w:p w14:paraId="73431334" w14:textId="17A7DC3E" w:rsidR="00DB28F0" w:rsidRDefault="00DB28F0" w:rsidP="00037E7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3364DDB0" w14:textId="538363AE" w:rsidR="00A03DC2" w:rsidRPr="00A03DC2" w:rsidRDefault="00A03DC2" w:rsidP="00A03DC2">
      <w:pPr>
        <w:widowControl w:val="0"/>
        <w:autoSpaceDE w:val="0"/>
        <w:autoSpaceDN w:val="0"/>
        <w:adjustRightInd w:val="0"/>
      </w:pPr>
      <w:r>
        <w:t>6.   CHAIRMAN’S ITEMS -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30C87F91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7.   </w:t>
      </w:r>
      <w:r w:rsidR="00EF49B5" w:rsidRPr="00A03DC2">
        <w:rPr>
          <w:bCs/>
        </w:rPr>
        <w:t>SELECTMEN ITEMS</w:t>
      </w:r>
      <w:r>
        <w:rPr>
          <w:bCs/>
        </w:rPr>
        <w:t xml:space="preserve"> -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26041C26" w:rsidR="00B10644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8.    </w:t>
      </w:r>
      <w:r w:rsidR="00EB210F" w:rsidRPr="00A03DC2">
        <w:rPr>
          <w:bCs/>
        </w:rPr>
        <w:t xml:space="preserve">SIGN WARRANTS </w:t>
      </w:r>
      <w:r w:rsidR="00450CCF" w:rsidRPr="00A03DC2">
        <w:rPr>
          <w:bCs/>
        </w:rPr>
        <w:t>–</w:t>
      </w:r>
      <w:r w:rsidR="00931C27" w:rsidRPr="00A03DC2">
        <w:rPr>
          <w:bCs/>
        </w:rPr>
        <w:t xml:space="preserve"> </w:t>
      </w:r>
      <w:r w:rsidR="00950B52" w:rsidRPr="00A03DC2">
        <w:rPr>
          <w:bCs/>
        </w:rPr>
        <w:t xml:space="preserve"> </w:t>
      </w:r>
      <w:r w:rsidR="00945410" w:rsidRPr="00A03DC2">
        <w:rPr>
          <w:bCs/>
        </w:rPr>
        <w:t xml:space="preserve"> # </w:t>
      </w:r>
      <w:r w:rsidR="00990DAE" w:rsidRPr="00A03DC2">
        <w:rPr>
          <w:bCs/>
        </w:rPr>
        <w:t>1</w:t>
      </w:r>
      <w:r w:rsidRPr="00A03DC2">
        <w:rPr>
          <w:bCs/>
        </w:rPr>
        <w:t>2</w:t>
      </w:r>
      <w:r w:rsidR="00945410" w:rsidRPr="00A03DC2">
        <w:rPr>
          <w:bCs/>
        </w:rPr>
        <w:t>,</w:t>
      </w:r>
      <w:r w:rsidR="003B05ED" w:rsidRPr="00A03DC2">
        <w:rPr>
          <w:bCs/>
        </w:rPr>
        <w:t xml:space="preserve"> #</w:t>
      </w:r>
      <w:r w:rsidR="00990DAE" w:rsidRPr="00A03DC2">
        <w:rPr>
          <w:bCs/>
        </w:rPr>
        <w:t>1</w:t>
      </w:r>
      <w:r w:rsidRPr="00A03DC2">
        <w:rPr>
          <w:bCs/>
        </w:rPr>
        <w:t>3</w:t>
      </w:r>
      <w:r w:rsidR="003B05ED" w:rsidRPr="00A03DC2">
        <w:rPr>
          <w:bCs/>
        </w:rPr>
        <w:t>,</w:t>
      </w:r>
      <w:r w:rsidR="00945410" w:rsidRPr="00A03DC2">
        <w:rPr>
          <w:bCs/>
        </w:rPr>
        <w:t xml:space="preserve"> # PR</w:t>
      </w:r>
      <w:r w:rsidR="000A166E" w:rsidRPr="00A03DC2">
        <w:rPr>
          <w:bCs/>
        </w:rPr>
        <w:t xml:space="preserve"> </w:t>
      </w:r>
      <w:r w:rsidRPr="00A03DC2">
        <w:rPr>
          <w:bCs/>
        </w:rPr>
        <w:t>8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72A635FC" w:rsidR="00EF49B5" w:rsidRPr="00A03DC2" w:rsidRDefault="00A03DC2" w:rsidP="00A03DC2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9.    </w:t>
      </w:r>
      <w:r w:rsidR="00EF49B5" w:rsidRPr="00A03DC2">
        <w:rPr>
          <w:bCs/>
        </w:rPr>
        <w:t>ADJOURNMENT</w:t>
      </w:r>
      <w:r>
        <w:rPr>
          <w:bCs/>
        </w:rPr>
        <w:t xml:space="preserve"> -</w:t>
      </w:r>
      <w:r w:rsidR="00D9658F" w:rsidRPr="00A03DC2">
        <w:rPr>
          <w:bCs/>
        </w:rPr>
        <w:tab/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567321">
    <w:abstractNumId w:val="13"/>
  </w:num>
  <w:num w:numId="2" w16cid:durableId="1145314064">
    <w:abstractNumId w:val="11"/>
  </w:num>
  <w:num w:numId="3" w16cid:durableId="1055201392">
    <w:abstractNumId w:val="16"/>
  </w:num>
  <w:num w:numId="4" w16cid:durableId="865214862">
    <w:abstractNumId w:val="3"/>
  </w:num>
  <w:num w:numId="5" w16cid:durableId="1105808502">
    <w:abstractNumId w:val="15"/>
  </w:num>
  <w:num w:numId="6" w16cid:durableId="1186866340">
    <w:abstractNumId w:val="2"/>
  </w:num>
  <w:num w:numId="7" w16cid:durableId="1473404751">
    <w:abstractNumId w:val="9"/>
  </w:num>
  <w:num w:numId="8" w16cid:durableId="92551484">
    <w:abstractNumId w:val="0"/>
  </w:num>
  <w:num w:numId="9" w16cid:durableId="1556816612">
    <w:abstractNumId w:val="12"/>
  </w:num>
  <w:num w:numId="10" w16cid:durableId="2118596819">
    <w:abstractNumId w:val="4"/>
  </w:num>
  <w:num w:numId="11" w16cid:durableId="731007014">
    <w:abstractNumId w:val="10"/>
  </w:num>
  <w:num w:numId="12" w16cid:durableId="1748110879">
    <w:abstractNumId w:val="14"/>
  </w:num>
  <w:num w:numId="13" w16cid:durableId="1329670519">
    <w:abstractNumId w:val="7"/>
  </w:num>
  <w:num w:numId="14" w16cid:durableId="5064953">
    <w:abstractNumId w:val="1"/>
  </w:num>
  <w:num w:numId="15" w16cid:durableId="153690023">
    <w:abstractNumId w:val="8"/>
  </w:num>
  <w:num w:numId="16" w16cid:durableId="561670879">
    <w:abstractNumId w:val="6"/>
  </w:num>
  <w:num w:numId="17" w16cid:durableId="36707426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2B4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27C8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352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2BB4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4E2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449B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E6C09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8BE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3DC2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1DEB"/>
    <w:rsid w:val="00C428DA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28F0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3C9B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72988-9A80-4F95-BB4B-F265CCCC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02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6</cp:revision>
  <cp:lastPrinted>2024-04-18T15:29:00Z</cp:lastPrinted>
  <dcterms:created xsi:type="dcterms:W3CDTF">2024-04-18T16:51:00Z</dcterms:created>
  <dcterms:modified xsi:type="dcterms:W3CDTF">2024-04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